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6F9B8898" w:rsidR="00442E4B" w:rsidRPr="00442E4B" w:rsidRDefault="00442E4B" w:rsidP="00E31880">
      <w:pPr>
        <w:jc w:val="center"/>
        <w:rPr>
          <w:b/>
          <w:bCs/>
          <w:sz w:val="32"/>
          <w:szCs w:val="32"/>
        </w:rPr>
      </w:pPr>
      <w:r>
        <w:rPr>
          <w:b/>
          <w:bCs/>
          <w:sz w:val="32"/>
          <w:szCs w:val="32"/>
        </w:rPr>
        <w:t>(</w:t>
      </w:r>
      <w:r w:rsidR="00D00540">
        <w:rPr>
          <w:b/>
          <w:bCs/>
          <w:sz w:val="32"/>
          <w:szCs w:val="32"/>
        </w:rPr>
        <w:t>Pennsylva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ED965D9" w:rsidR="009A4FD9" w:rsidRDefault="00D00540" w:rsidP="009A4FD9">
            <w:pPr>
              <w:rPr>
                <w:sz w:val="22"/>
                <w:szCs w:val="22"/>
              </w:rPr>
            </w:pPr>
            <w:r>
              <w:rPr>
                <w:sz w:val="22"/>
                <w:szCs w:val="22"/>
              </w:rPr>
              <w:t>Pennsylvani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1C8C2" w14:textId="77777777" w:rsidR="004D1CCF" w:rsidRDefault="004D1C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4C0F327" w:rsidR="00F4034F" w:rsidRPr="004D1CCF" w:rsidRDefault="00F4034F" w:rsidP="004D1C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6889B" w14:textId="77777777" w:rsidR="004D1CCF" w:rsidRDefault="004D1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A2E56" w14:textId="77777777" w:rsidR="004D1CCF" w:rsidRDefault="004D1C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9503990" w:rsidR="00F4034F" w:rsidRPr="004D1CCF" w:rsidRDefault="00F4034F" w:rsidP="004D1C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09708" w14:textId="77777777" w:rsidR="004D1CCF" w:rsidRDefault="004D1C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63785134">
    <w:abstractNumId w:val="1"/>
  </w:num>
  <w:num w:numId="2" w16cid:durableId="16730996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D1CCF"/>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00540"/>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6</Words>
  <Characters>11949</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